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DC532" w14:textId="77777777" w:rsidR="00706963" w:rsidRDefault="00706963">
      <w:pPr>
        <w:jc w:val="center"/>
        <w:rPr>
          <w:b/>
          <w:sz w:val="24"/>
          <w:szCs w:val="24"/>
        </w:rPr>
      </w:pPr>
    </w:p>
    <w:p w14:paraId="0A232D22" w14:textId="77777777" w:rsidR="00706963" w:rsidRDefault="00706963">
      <w:pPr>
        <w:jc w:val="center"/>
        <w:rPr>
          <w:b/>
          <w:sz w:val="24"/>
          <w:szCs w:val="24"/>
        </w:rPr>
      </w:pPr>
    </w:p>
    <w:p w14:paraId="00000001" w14:textId="7552F237" w:rsidR="008467DD" w:rsidRDefault="00156EB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margosa Valley Library District</w:t>
      </w:r>
    </w:p>
    <w:p w14:paraId="00000002" w14:textId="77777777" w:rsidR="008467DD" w:rsidRDefault="00156EB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oard of Trustees</w:t>
      </w:r>
    </w:p>
    <w:p w14:paraId="0C75D6EA" w14:textId="4DE911DB" w:rsidR="00954DA1" w:rsidRDefault="00156EB0" w:rsidP="009438B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inutes </w:t>
      </w:r>
      <w:r w:rsidR="00BE6B13">
        <w:rPr>
          <w:b/>
          <w:sz w:val="24"/>
          <w:szCs w:val="24"/>
        </w:rPr>
        <w:t>February 9, 2026</w:t>
      </w:r>
    </w:p>
    <w:p w14:paraId="73BB7D5D" w14:textId="7AC54F52" w:rsidR="009438BE" w:rsidRDefault="009438BE" w:rsidP="009438BE">
      <w:pPr>
        <w:jc w:val="center"/>
        <w:rPr>
          <w:b/>
          <w:sz w:val="24"/>
          <w:szCs w:val="24"/>
        </w:rPr>
      </w:pPr>
    </w:p>
    <w:p w14:paraId="7E80E469" w14:textId="77777777" w:rsidR="009438BE" w:rsidRDefault="009438BE" w:rsidP="009438BE">
      <w:pPr>
        <w:jc w:val="center"/>
        <w:rPr>
          <w:b/>
          <w:sz w:val="24"/>
          <w:szCs w:val="24"/>
        </w:rPr>
      </w:pPr>
    </w:p>
    <w:p w14:paraId="061FC92F" w14:textId="1FF288A4" w:rsidR="00954DA1" w:rsidRPr="0088607B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Call to order:</w:t>
      </w:r>
      <w:r w:rsidR="002D1714">
        <w:rPr>
          <w:szCs w:val="24"/>
        </w:rPr>
        <w:t xml:space="preserve"> </w:t>
      </w:r>
      <w:r w:rsidR="00793EEB">
        <w:rPr>
          <w:szCs w:val="24"/>
        </w:rPr>
        <w:t>Lab</w:t>
      </w:r>
      <w:r w:rsidR="00885D3D">
        <w:rPr>
          <w:szCs w:val="24"/>
        </w:rPr>
        <w:t xml:space="preserve"> </w:t>
      </w:r>
      <w:r w:rsidR="00871115">
        <w:rPr>
          <w:szCs w:val="24"/>
        </w:rPr>
        <w:t xml:space="preserve">called the meeting to order at </w:t>
      </w:r>
      <w:r w:rsidR="00F25EA8">
        <w:rPr>
          <w:szCs w:val="24"/>
        </w:rPr>
        <w:t>1</w:t>
      </w:r>
      <w:r w:rsidR="00BE6B13">
        <w:rPr>
          <w:szCs w:val="24"/>
        </w:rPr>
        <w:t>2:02</w:t>
      </w:r>
      <w:r w:rsidR="00F25EA8">
        <w:rPr>
          <w:szCs w:val="24"/>
        </w:rPr>
        <w:t xml:space="preserve"> </w:t>
      </w:r>
      <w:r w:rsidR="00BE6B13">
        <w:rPr>
          <w:szCs w:val="24"/>
        </w:rPr>
        <w:t>p</w:t>
      </w:r>
      <w:r w:rsidR="00F25EA8">
        <w:rPr>
          <w:szCs w:val="24"/>
        </w:rPr>
        <w:t>m</w:t>
      </w:r>
      <w:r w:rsidR="00871115">
        <w:rPr>
          <w:szCs w:val="24"/>
        </w:rPr>
        <w:t>.</w:t>
      </w:r>
    </w:p>
    <w:p w14:paraId="60F2C4B9" w14:textId="7F694661" w:rsidR="00954DA1" w:rsidRPr="00F37EBF" w:rsidRDefault="00597AE0" w:rsidP="00101984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>A r</w:t>
      </w:r>
      <w:r w:rsidR="00954DA1" w:rsidRPr="0088607B">
        <w:rPr>
          <w:szCs w:val="24"/>
        </w:rPr>
        <w:t>oll call of members:</w:t>
      </w:r>
      <w:r w:rsidR="009438BE">
        <w:rPr>
          <w:szCs w:val="24"/>
        </w:rPr>
        <w:t xml:space="preserve"> </w:t>
      </w:r>
      <w:r w:rsidR="00726ED7">
        <w:rPr>
          <w:szCs w:val="24"/>
        </w:rPr>
        <w:t>Lab,</w:t>
      </w:r>
      <w:r w:rsidR="00793EEB">
        <w:rPr>
          <w:szCs w:val="24"/>
        </w:rPr>
        <w:t xml:space="preserve"> </w:t>
      </w:r>
      <w:r w:rsidR="00BB7F59">
        <w:rPr>
          <w:szCs w:val="24"/>
        </w:rPr>
        <w:t>James</w:t>
      </w:r>
      <w:r w:rsidR="00793EEB">
        <w:rPr>
          <w:szCs w:val="24"/>
        </w:rPr>
        <w:t>,</w:t>
      </w:r>
      <w:r w:rsidR="009709C8">
        <w:rPr>
          <w:szCs w:val="24"/>
        </w:rPr>
        <w:t xml:space="preserve"> </w:t>
      </w:r>
      <w:r w:rsidR="00F25EA8">
        <w:rPr>
          <w:szCs w:val="24"/>
        </w:rPr>
        <w:t xml:space="preserve">and </w:t>
      </w:r>
      <w:r w:rsidR="009709C8">
        <w:rPr>
          <w:szCs w:val="24"/>
        </w:rPr>
        <w:t>Patty</w:t>
      </w:r>
      <w:r w:rsidR="00F15EDC">
        <w:rPr>
          <w:szCs w:val="24"/>
        </w:rPr>
        <w:t xml:space="preserve"> were </w:t>
      </w:r>
      <w:r w:rsidR="00726ED7">
        <w:rPr>
          <w:szCs w:val="24"/>
        </w:rPr>
        <w:t>present.</w:t>
      </w:r>
      <w:r w:rsidR="0051208E">
        <w:rPr>
          <w:szCs w:val="24"/>
        </w:rPr>
        <w:t xml:space="preserve"> Mary </w:t>
      </w:r>
      <w:r w:rsidR="00F25EA8">
        <w:rPr>
          <w:szCs w:val="24"/>
        </w:rPr>
        <w:t xml:space="preserve">and Will </w:t>
      </w:r>
      <w:r w:rsidR="0051208E">
        <w:rPr>
          <w:szCs w:val="24"/>
        </w:rPr>
        <w:t>w</w:t>
      </w:r>
      <w:r w:rsidR="00F25EA8">
        <w:rPr>
          <w:szCs w:val="24"/>
        </w:rPr>
        <w:t>ere</w:t>
      </w:r>
      <w:r w:rsidR="0051208E">
        <w:rPr>
          <w:szCs w:val="24"/>
        </w:rPr>
        <w:t xml:space="preserve"> absent.</w:t>
      </w:r>
    </w:p>
    <w:p w14:paraId="1B707530" w14:textId="555A28E5" w:rsidR="001A60F9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General public comment</w:t>
      </w:r>
      <w:r w:rsidR="00871115">
        <w:rPr>
          <w:szCs w:val="24"/>
        </w:rPr>
        <w:t xml:space="preserve">: </w:t>
      </w:r>
    </w:p>
    <w:p w14:paraId="69282445" w14:textId="6D9E078C" w:rsidR="009E7D0C" w:rsidRDefault="009E7D0C" w:rsidP="009E7D0C">
      <w:pPr>
        <w:pStyle w:val="ListParagraph"/>
        <w:numPr>
          <w:ilvl w:val="1"/>
          <w:numId w:val="2"/>
        </w:numPr>
        <w:spacing w:line="480" w:lineRule="auto"/>
        <w:rPr>
          <w:szCs w:val="24"/>
        </w:rPr>
      </w:pPr>
      <w:r>
        <w:rPr>
          <w:szCs w:val="24"/>
        </w:rPr>
        <w:t>Tea event was fun, everyone had good things to say.</w:t>
      </w:r>
    </w:p>
    <w:p w14:paraId="38625F4F" w14:textId="7E3E0451" w:rsidR="009E7D0C" w:rsidRDefault="009E7D0C" w:rsidP="009E7D0C">
      <w:pPr>
        <w:pStyle w:val="ListParagraph"/>
        <w:numPr>
          <w:ilvl w:val="1"/>
          <w:numId w:val="2"/>
        </w:numPr>
        <w:spacing w:line="480" w:lineRule="auto"/>
        <w:rPr>
          <w:szCs w:val="24"/>
        </w:rPr>
      </w:pPr>
      <w:r>
        <w:rPr>
          <w:szCs w:val="24"/>
        </w:rPr>
        <w:t>Misinformation on government sites and other places about the time and date of library board meetings. An employee should contact and update information.</w:t>
      </w:r>
    </w:p>
    <w:p w14:paraId="0F6ECC13" w14:textId="071938A0" w:rsidR="009E7D0C" w:rsidRDefault="009E7D0C" w:rsidP="009E7D0C">
      <w:pPr>
        <w:pStyle w:val="ListParagraph"/>
        <w:numPr>
          <w:ilvl w:val="1"/>
          <w:numId w:val="2"/>
        </w:numPr>
        <w:spacing w:line="480" w:lineRule="auto"/>
        <w:rPr>
          <w:szCs w:val="24"/>
        </w:rPr>
      </w:pPr>
      <w:r>
        <w:rPr>
          <w:szCs w:val="24"/>
        </w:rPr>
        <w:t>Senior frozen meals have improved in flavor over the last year.</w:t>
      </w:r>
    </w:p>
    <w:p w14:paraId="465D338E" w14:textId="14846A9A" w:rsidR="009E7D0C" w:rsidRDefault="009E7D0C" w:rsidP="00850096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 xml:space="preserve">Elect board officials, Chairman of the Board, Vice – Chair, and Clerk: Patty nominates Lab for Chairman, James seconded the motion. Motion passed 3-0. Lab nominates Patty to Vice-Chair, James seconded. Motion carried 3-0. Patty nominates James as clerk; Lab seconded. Motion carried 3-0. </w:t>
      </w:r>
    </w:p>
    <w:p w14:paraId="4D7DF5D2" w14:textId="6119B12E" w:rsidR="00101984" w:rsidRDefault="00954DA1" w:rsidP="00850096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 xml:space="preserve">Approval of </w:t>
      </w:r>
      <w:r w:rsidR="00765D59">
        <w:rPr>
          <w:szCs w:val="24"/>
        </w:rPr>
        <w:t>meeting minutes</w:t>
      </w:r>
      <w:r w:rsidR="00534876" w:rsidRPr="0088607B">
        <w:rPr>
          <w:szCs w:val="24"/>
        </w:rPr>
        <w:t xml:space="preserve"> on</w:t>
      </w:r>
      <w:r w:rsidR="00232E27" w:rsidRPr="0088607B">
        <w:rPr>
          <w:szCs w:val="24"/>
        </w:rPr>
        <w:t xml:space="preserve"> </w:t>
      </w:r>
      <w:r w:rsidR="000C1F8B">
        <w:rPr>
          <w:szCs w:val="24"/>
        </w:rPr>
        <w:t>December 16</w:t>
      </w:r>
      <w:r w:rsidR="009709C8">
        <w:rPr>
          <w:szCs w:val="24"/>
        </w:rPr>
        <w:t>, 2025</w:t>
      </w:r>
      <w:r w:rsidR="00885D3D">
        <w:rPr>
          <w:szCs w:val="24"/>
        </w:rPr>
        <w:t>:</w:t>
      </w:r>
      <w:r w:rsidR="00F25EA8">
        <w:rPr>
          <w:szCs w:val="24"/>
        </w:rPr>
        <w:t xml:space="preserve"> </w:t>
      </w:r>
      <w:r w:rsidR="000C1F8B">
        <w:rPr>
          <w:szCs w:val="24"/>
        </w:rPr>
        <w:t>Lab</w:t>
      </w:r>
      <w:r w:rsidR="000A188D">
        <w:rPr>
          <w:szCs w:val="24"/>
        </w:rPr>
        <w:t xml:space="preserve"> motioned to approve the minutes as written.</w:t>
      </w:r>
      <w:r w:rsidR="0051208E">
        <w:rPr>
          <w:szCs w:val="24"/>
        </w:rPr>
        <w:t xml:space="preserve"> </w:t>
      </w:r>
      <w:r w:rsidR="000C1F8B">
        <w:rPr>
          <w:szCs w:val="24"/>
        </w:rPr>
        <w:t>Patty</w:t>
      </w:r>
      <w:r w:rsidR="00793EEB">
        <w:rPr>
          <w:szCs w:val="24"/>
        </w:rPr>
        <w:t xml:space="preserve"> </w:t>
      </w:r>
      <w:r w:rsidR="000A188D">
        <w:rPr>
          <w:szCs w:val="24"/>
        </w:rPr>
        <w:t xml:space="preserve">seconded. Motion carried </w:t>
      </w:r>
      <w:r w:rsidR="00F25EA8">
        <w:rPr>
          <w:szCs w:val="24"/>
        </w:rPr>
        <w:t>3</w:t>
      </w:r>
      <w:r w:rsidR="000A188D">
        <w:rPr>
          <w:szCs w:val="24"/>
        </w:rPr>
        <w:t>-0.</w:t>
      </w:r>
    </w:p>
    <w:p w14:paraId="729CD2BE" w14:textId="0F02A351" w:rsidR="00854421" w:rsidRPr="00854421" w:rsidRDefault="0088607B" w:rsidP="0085442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Emergency items: No items.</w:t>
      </w:r>
    </w:p>
    <w:p w14:paraId="1C88BA95" w14:textId="7F6DA13D" w:rsidR="00954DA1" w:rsidRPr="0088607B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Review of bills and vouchers</w:t>
      </w:r>
      <w:r w:rsidR="00765D59">
        <w:rPr>
          <w:szCs w:val="24"/>
        </w:rPr>
        <w:t>:</w:t>
      </w:r>
      <w:r w:rsidRPr="0088607B">
        <w:rPr>
          <w:szCs w:val="24"/>
        </w:rPr>
        <w:t xml:space="preserve"> See attached</w:t>
      </w:r>
    </w:p>
    <w:p w14:paraId="48F872E1" w14:textId="63FF21BF" w:rsidR="00954DA1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 xml:space="preserve">Library Director’s </w:t>
      </w:r>
      <w:r w:rsidR="00765D59">
        <w:rPr>
          <w:szCs w:val="24"/>
        </w:rPr>
        <w:t>Report:</w:t>
      </w:r>
      <w:r w:rsidRPr="0088607B">
        <w:rPr>
          <w:szCs w:val="24"/>
        </w:rPr>
        <w:t xml:space="preserve"> See attached</w:t>
      </w:r>
    </w:p>
    <w:p w14:paraId="7512535B" w14:textId="2AE4CBB6" w:rsidR="00AC0197" w:rsidRDefault="000A188D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 xml:space="preserve">Discuss </w:t>
      </w:r>
      <w:r w:rsidR="00793EEB">
        <w:rPr>
          <w:szCs w:val="24"/>
        </w:rPr>
        <w:t xml:space="preserve">the </w:t>
      </w:r>
      <w:r>
        <w:rPr>
          <w:szCs w:val="24"/>
        </w:rPr>
        <w:t>library expansion project:</w:t>
      </w:r>
      <w:r w:rsidR="00726ED7">
        <w:rPr>
          <w:szCs w:val="24"/>
        </w:rPr>
        <w:t xml:space="preserve"> </w:t>
      </w:r>
      <w:r w:rsidR="0051208E">
        <w:rPr>
          <w:szCs w:val="24"/>
        </w:rPr>
        <w:t>Nothing to discuss.</w:t>
      </w:r>
    </w:p>
    <w:p w14:paraId="02E7F895" w14:textId="1C2278B7" w:rsidR="009709C8" w:rsidRPr="009709C8" w:rsidRDefault="00954DA1" w:rsidP="009709C8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General public comment:</w:t>
      </w:r>
      <w:r w:rsidR="00681041">
        <w:rPr>
          <w:szCs w:val="24"/>
        </w:rPr>
        <w:t xml:space="preserve"> </w:t>
      </w:r>
      <w:r w:rsidR="00726ED7">
        <w:rPr>
          <w:szCs w:val="24"/>
        </w:rPr>
        <w:t>Non</w:t>
      </w:r>
      <w:r w:rsidR="009709C8">
        <w:rPr>
          <w:szCs w:val="24"/>
        </w:rPr>
        <w:t>e</w:t>
      </w:r>
    </w:p>
    <w:p w14:paraId="24CDECD0" w14:textId="5BB6743E" w:rsidR="00AC5EF3" w:rsidRDefault="00726ED7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>Set the date and time of the next meeting:</w:t>
      </w:r>
      <w:r w:rsidR="00F25EA8">
        <w:rPr>
          <w:szCs w:val="24"/>
        </w:rPr>
        <w:t xml:space="preserve"> </w:t>
      </w:r>
      <w:r w:rsidR="00283B9A">
        <w:rPr>
          <w:szCs w:val="24"/>
        </w:rPr>
        <w:t xml:space="preserve">James </w:t>
      </w:r>
      <w:r w:rsidR="00F25EA8">
        <w:rPr>
          <w:szCs w:val="24"/>
        </w:rPr>
        <w:t xml:space="preserve">made a motion to set the date and time for </w:t>
      </w:r>
      <w:r w:rsidR="00283B9A">
        <w:rPr>
          <w:szCs w:val="24"/>
        </w:rPr>
        <w:t>February 9</w:t>
      </w:r>
      <w:r w:rsidR="00F25EA8">
        <w:rPr>
          <w:szCs w:val="24"/>
        </w:rPr>
        <w:t xml:space="preserve">, 2026, at 1:00 </w:t>
      </w:r>
      <w:r w:rsidR="00283B9A">
        <w:rPr>
          <w:szCs w:val="24"/>
        </w:rPr>
        <w:t>p</w:t>
      </w:r>
      <w:r w:rsidR="00F25EA8">
        <w:rPr>
          <w:szCs w:val="24"/>
        </w:rPr>
        <w:t>m. James seconded the motion. Motion carried 3-0.</w:t>
      </w:r>
    </w:p>
    <w:p w14:paraId="5C270ECC" w14:textId="4422E56B" w:rsidR="004111F3" w:rsidRPr="000C1F8B" w:rsidRDefault="00954DA1" w:rsidP="004111F3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Adjourn:</w:t>
      </w:r>
      <w:r w:rsidR="00064E7A">
        <w:rPr>
          <w:szCs w:val="24"/>
        </w:rPr>
        <w:t xml:space="preserve"> </w:t>
      </w:r>
      <w:r w:rsidR="00F25EA8">
        <w:rPr>
          <w:szCs w:val="24"/>
        </w:rPr>
        <w:t>1</w:t>
      </w:r>
      <w:r w:rsidR="00AF461F">
        <w:rPr>
          <w:szCs w:val="24"/>
        </w:rPr>
        <w:t>2.25</w:t>
      </w:r>
      <w:r w:rsidR="007379E3" w:rsidRPr="0088607B">
        <w:rPr>
          <w:szCs w:val="24"/>
        </w:rPr>
        <w:t xml:space="preserve">. </w:t>
      </w:r>
      <w:r w:rsidR="00534876" w:rsidRPr="0088607B">
        <w:rPr>
          <w:szCs w:val="24"/>
        </w:rPr>
        <w:t xml:space="preserve"> </w:t>
      </w:r>
      <w:r w:rsidRPr="0088607B">
        <w:rPr>
          <w:szCs w:val="24"/>
        </w:rPr>
        <w:t xml:space="preserve"> </w:t>
      </w:r>
    </w:p>
    <w:sectPr w:rsidR="004111F3" w:rsidRPr="000C1F8B" w:rsidSect="00C21055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1F5F"/>
    <w:multiLevelType w:val="hybridMultilevel"/>
    <w:tmpl w:val="71A0A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55528"/>
    <w:multiLevelType w:val="multilevel"/>
    <w:tmpl w:val="4D9E3E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54093570">
    <w:abstractNumId w:val="1"/>
  </w:num>
  <w:num w:numId="2" w16cid:durableId="40517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7E0sbQwNTAzsrRU0lEKTi0uzszPAykwNqsFAG4A6PwtAAAA"/>
  </w:docVars>
  <w:rsids>
    <w:rsidRoot w:val="008467DD"/>
    <w:rsid w:val="00011009"/>
    <w:rsid w:val="000368D3"/>
    <w:rsid w:val="00064E7A"/>
    <w:rsid w:val="00072E89"/>
    <w:rsid w:val="0008419B"/>
    <w:rsid w:val="00090CF1"/>
    <w:rsid w:val="00094176"/>
    <w:rsid w:val="000A188D"/>
    <w:rsid w:val="000A488C"/>
    <w:rsid w:val="000C1F8B"/>
    <w:rsid w:val="000D323E"/>
    <w:rsid w:val="000D51D0"/>
    <w:rsid w:val="000E6FDD"/>
    <w:rsid w:val="000F5A0C"/>
    <w:rsid w:val="00101984"/>
    <w:rsid w:val="00104F18"/>
    <w:rsid w:val="001317CB"/>
    <w:rsid w:val="001435D7"/>
    <w:rsid w:val="00156EB0"/>
    <w:rsid w:val="001645DC"/>
    <w:rsid w:val="00175E5B"/>
    <w:rsid w:val="001843BC"/>
    <w:rsid w:val="0019493E"/>
    <w:rsid w:val="00195D87"/>
    <w:rsid w:val="00196B8A"/>
    <w:rsid w:val="001A60F9"/>
    <w:rsid w:val="001B6A6E"/>
    <w:rsid w:val="001E3D20"/>
    <w:rsid w:val="001F6D05"/>
    <w:rsid w:val="00232E27"/>
    <w:rsid w:val="002557BE"/>
    <w:rsid w:val="0026354C"/>
    <w:rsid w:val="00283B9A"/>
    <w:rsid w:val="00286FCA"/>
    <w:rsid w:val="002C0691"/>
    <w:rsid w:val="002C53CC"/>
    <w:rsid w:val="002D1714"/>
    <w:rsid w:val="002D263D"/>
    <w:rsid w:val="00300424"/>
    <w:rsid w:val="00322631"/>
    <w:rsid w:val="00367717"/>
    <w:rsid w:val="00370C4D"/>
    <w:rsid w:val="00375C33"/>
    <w:rsid w:val="00376D77"/>
    <w:rsid w:val="003A2F22"/>
    <w:rsid w:val="003B5A10"/>
    <w:rsid w:val="003C6C6B"/>
    <w:rsid w:val="003E388A"/>
    <w:rsid w:val="003E4081"/>
    <w:rsid w:val="003F0A51"/>
    <w:rsid w:val="004111F3"/>
    <w:rsid w:val="00424FB8"/>
    <w:rsid w:val="00432093"/>
    <w:rsid w:val="00445D0E"/>
    <w:rsid w:val="00453CD3"/>
    <w:rsid w:val="004953F6"/>
    <w:rsid w:val="004A6670"/>
    <w:rsid w:val="004B153C"/>
    <w:rsid w:val="004D490C"/>
    <w:rsid w:val="004E5B79"/>
    <w:rsid w:val="005053BC"/>
    <w:rsid w:val="00507EB0"/>
    <w:rsid w:val="0051208E"/>
    <w:rsid w:val="00514BE3"/>
    <w:rsid w:val="00520AFA"/>
    <w:rsid w:val="00534876"/>
    <w:rsid w:val="005360D4"/>
    <w:rsid w:val="00560158"/>
    <w:rsid w:val="00587B84"/>
    <w:rsid w:val="00597AE0"/>
    <w:rsid w:val="005A08FA"/>
    <w:rsid w:val="005A72B1"/>
    <w:rsid w:val="005C17C5"/>
    <w:rsid w:val="005C3BDF"/>
    <w:rsid w:val="005D5651"/>
    <w:rsid w:val="005E0BC7"/>
    <w:rsid w:val="00606AE5"/>
    <w:rsid w:val="00615D37"/>
    <w:rsid w:val="00635F9E"/>
    <w:rsid w:val="00660894"/>
    <w:rsid w:val="00676AE3"/>
    <w:rsid w:val="00681041"/>
    <w:rsid w:val="006A1906"/>
    <w:rsid w:val="006C180F"/>
    <w:rsid w:val="006C62FD"/>
    <w:rsid w:val="006E340E"/>
    <w:rsid w:val="00706963"/>
    <w:rsid w:val="007116AD"/>
    <w:rsid w:val="00725057"/>
    <w:rsid w:val="00726ED7"/>
    <w:rsid w:val="00736F81"/>
    <w:rsid w:val="007372CE"/>
    <w:rsid w:val="007379E3"/>
    <w:rsid w:val="00753AD6"/>
    <w:rsid w:val="00760147"/>
    <w:rsid w:val="007627B8"/>
    <w:rsid w:val="00765D59"/>
    <w:rsid w:val="0077692B"/>
    <w:rsid w:val="007803C5"/>
    <w:rsid w:val="00793EEB"/>
    <w:rsid w:val="007C6D6E"/>
    <w:rsid w:val="007F6079"/>
    <w:rsid w:val="008467DD"/>
    <w:rsid w:val="00850096"/>
    <w:rsid w:val="00854421"/>
    <w:rsid w:val="008658EB"/>
    <w:rsid w:val="00867A65"/>
    <w:rsid w:val="00870BB2"/>
    <w:rsid w:val="00871115"/>
    <w:rsid w:val="00873949"/>
    <w:rsid w:val="00884C21"/>
    <w:rsid w:val="00885D3D"/>
    <w:rsid w:val="0088607B"/>
    <w:rsid w:val="008A202D"/>
    <w:rsid w:val="00905B2B"/>
    <w:rsid w:val="00927611"/>
    <w:rsid w:val="009438BE"/>
    <w:rsid w:val="00954DA1"/>
    <w:rsid w:val="009709C8"/>
    <w:rsid w:val="00974DFF"/>
    <w:rsid w:val="009A4503"/>
    <w:rsid w:val="009B0CDA"/>
    <w:rsid w:val="009B1104"/>
    <w:rsid w:val="009B403B"/>
    <w:rsid w:val="009D01A7"/>
    <w:rsid w:val="009E5743"/>
    <w:rsid w:val="009E7D0C"/>
    <w:rsid w:val="00A11C13"/>
    <w:rsid w:val="00A54872"/>
    <w:rsid w:val="00A80FCE"/>
    <w:rsid w:val="00A8460D"/>
    <w:rsid w:val="00AB633B"/>
    <w:rsid w:val="00AC0197"/>
    <w:rsid w:val="00AC05DF"/>
    <w:rsid w:val="00AC5EF3"/>
    <w:rsid w:val="00AD228B"/>
    <w:rsid w:val="00AD44F2"/>
    <w:rsid w:val="00AF461F"/>
    <w:rsid w:val="00B00342"/>
    <w:rsid w:val="00B52A45"/>
    <w:rsid w:val="00B75353"/>
    <w:rsid w:val="00B7572F"/>
    <w:rsid w:val="00BB04A8"/>
    <w:rsid w:val="00BB7F59"/>
    <w:rsid w:val="00BC2933"/>
    <w:rsid w:val="00BC7A8C"/>
    <w:rsid w:val="00BE3539"/>
    <w:rsid w:val="00BE6B13"/>
    <w:rsid w:val="00BF4A90"/>
    <w:rsid w:val="00C02068"/>
    <w:rsid w:val="00C031F5"/>
    <w:rsid w:val="00C21055"/>
    <w:rsid w:val="00C74717"/>
    <w:rsid w:val="00C8181B"/>
    <w:rsid w:val="00C8540A"/>
    <w:rsid w:val="00C87600"/>
    <w:rsid w:val="00C9234D"/>
    <w:rsid w:val="00CB0192"/>
    <w:rsid w:val="00CC07DD"/>
    <w:rsid w:val="00CF2572"/>
    <w:rsid w:val="00D00D47"/>
    <w:rsid w:val="00D018DD"/>
    <w:rsid w:val="00D223A0"/>
    <w:rsid w:val="00D57656"/>
    <w:rsid w:val="00D6555B"/>
    <w:rsid w:val="00D85C30"/>
    <w:rsid w:val="00DC0BDA"/>
    <w:rsid w:val="00E06FB7"/>
    <w:rsid w:val="00E14EE2"/>
    <w:rsid w:val="00E231F7"/>
    <w:rsid w:val="00E24AAF"/>
    <w:rsid w:val="00E2605F"/>
    <w:rsid w:val="00E72D1F"/>
    <w:rsid w:val="00E8112A"/>
    <w:rsid w:val="00E83376"/>
    <w:rsid w:val="00EA7C2A"/>
    <w:rsid w:val="00EB60E0"/>
    <w:rsid w:val="00EC08C7"/>
    <w:rsid w:val="00EC75DB"/>
    <w:rsid w:val="00ED737C"/>
    <w:rsid w:val="00F0278E"/>
    <w:rsid w:val="00F15EDC"/>
    <w:rsid w:val="00F25EA8"/>
    <w:rsid w:val="00F37EBF"/>
    <w:rsid w:val="00F456B0"/>
    <w:rsid w:val="00F73032"/>
    <w:rsid w:val="00F925CF"/>
    <w:rsid w:val="00FA14CC"/>
    <w:rsid w:val="00FB4495"/>
    <w:rsid w:val="00FC7000"/>
    <w:rsid w:val="00FE55D6"/>
    <w:rsid w:val="00FF0105"/>
    <w:rsid w:val="00FF0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05973A"/>
  <w15:docId w15:val="{85FCF667-BBA4-4C11-8225-D2F4C8C0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7C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7C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54D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ie</dc:creator>
  <cp:lastModifiedBy>Leslie Scott</cp:lastModifiedBy>
  <cp:revision>3</cp:revision>
  <cp:lastPrinted>2025-10-27T18:37:00Z</cp:lastPrinted>
  <dcterms:created xsi:type="dcterms:W3CDTF">2026-03-06T19:55:00Z</dcterms:created>
  <dcterms:modified xsi:type="dcterms:W3CDTF">2026-03-0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51bcdb8e73adb618da6c8580c67a9c802ea326fabfdf2b601df2f7a1aa1df6</vt:lpwstr>
  </property>
</Properties>
</file>